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2E53" w:rsidRPr="00E32E53" w:rsidRDefault="00E32E53" w:rsidP="006B3CAE">
      <w:pPr>
        <w:spacing w:line="240" w:lineRule="auto"/>
        <w:jc w:val="center"/>
        <w:rPr>
          <w:rFonts w:ascii="IranNastaliq" w:hAnsi="IranNastaliq" w:cs="IranNastaliq"/>
          <w:sz w:val="32"/>
          <w:szCs w:val="32"/>
          <w:lang w:bidi="fa-IR"/>
        </w:rPr>
      </w:pPr>
      <w:r w:rsidRPr="005908E6">
        <w:rPr>
          <w:rFonts w:ascii="IranNastaliq" w:hAnsi="IranNastaliq" w:cs="IranNastaliq"/>
          <w:noProof/>
        </w:rPr>
        <w:drawing>
          <wp:anchor distT="0" distB="0" distL="114300" distR="114300" simplePos="0" relativeHeight="251659264" behindDoc="1" locked="0" layoutInCell="1" allowOverlap="1" wp14:anchorId="6B632CC1" wp14:editId="56B8E145">
            <wp:simplePos x="0" y="0"/>
            <wp:positionH relativeFrom="column">
              <wp:posOffset>5494020</wp:posOffset>
            </wp:positionH>
            <wp:positionV relativeFrom="paragraph">
              <wp:posOffset>0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32E53">
        <w:rPr>
          <w:rFonts w:ascii="IranNastaliq" w:hAnsi="IranNastaliq" w:cs="IranNastaliq" w:hint="cs"/>
          <w:sz w:val="32"/>
          <w:szCs w:val="32"/>
          <w:rtl/>
          <w:lang w:bidi="fa-IR"/>
        </w:rPr>
        <w:t>به نام ایزد  دانا</w:t>
      </w:r>
    </w:p>
    <w:p w:rsidR="00743C43" w:rsidRDefault="00E32E53" w:rsidP="0007479E">
      <w:pPr>
        <w:spacing w:line="192" w:lineRule="auto"/>
        <w:rPr>
          <w:rFonts w:ascii="IranNastaliq" w:hAnsi="IranNastaliq" w:cs="IranNastaliq"/>
          <w:rtl/>
          <w:lang w:bidi="fa-IR"/>
        </w:rPr>
      </w:pPr>
      <w:r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07479E" w:rsidRPr="0007479E">
        <w:rPr>
          <w:rFonts w:ascii="IranNastaliq" w:hAnsi="IranNastaliq" w:cs="B Titr" w:hint="cs"/>
          <w:sz w:val="28"/>
          <w:szCs w:val="28"/>
          <w:rtl/>
          <w:lang w:bidi="fa-IR"/>
        </w:rPr>
        <w:t>کاربرگ</w:t>
      </w:r>
      <w:r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طرح درس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6B3CAE" w:rsidRPr="00B97D71">
        <w:rPr>
          <w:rFonts w:ascii="IranNastaliq" w:hAnsi="IranNastaliq" w:cs="B Mitra"/>
          <w:sz w:val="28"/>
          <w:szCs w:val="28"/>
          <w:rtl/>
          <w:lang w:bidi="fa-IR"/>
        </w:rPr>
        <w:softHyphen/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 xml:space="preserve">روز رسانی:     </w:t>
      </w:r>
      <w:r w:rsidR="004C0E17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    </w:t>
      </w:r>
      <w:r w:rsidR="0007479E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  </w:t>
      </w:r>
      <w:r w:rsidR="004C0E17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07479E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</w:p>
    <w:p w:rsidR="005908E6" w:rsidRDefault="006B3CAE" w:rsidP="003368DD">
      <w:pPr>
        <w:spacing w:after="0" w:line="192" w:lineRule="auto"/>
        <w:jc w:val="center"/>
        <w:rPr>
          <w:rFonts w:ascii="IranNastaliq" w:hAnsi="IranNastaliq" w:cs="B Lotus"/>
          <w:sz w:val="28"/>
          <w:szCs w:val="28"/>
          <w:rtl/>
          <w:lang w:bidi="fa-IR"/>
        </w:rPr>
      </w:pPr>
      <w:r w:rsidRPr="005908E6">
        <w:rPr>
          <w:rFonts w:ascii="IranNastaliq" w:hAnsi="IranNastaliq" w:cs="IranNastaliq"/>
          <w:rtl/>
          <w:lang w:bidi="fa-IR"/>
        </w:rPr>
        <w:t>دانشکده</w:t>
      </w:r>
      <w:r>
        <w:rPr>
          <w:rFonts w:ascii="IranNastaliq" w:hAnsi="IranNastaliq" w:cs="IranNastaliq" w:hint="cs"/>
          <w:rtl/>
          <w:lang w:bidi="fa-IR"/>
        </w:rPr>
        <w:t xml:space="preserve">     ..</w:t>
      </w:r>
      <w:r w:rsidR="003368DD">
        <w:rPr>
          <w:rFonts w:ascii="IranNastaliq" w:hAnsi="IranNastaliq" w:cs="IranNastaliq" w:hint="cs"/>
          <w:rtl/>
          <w:lang w:bidi="fa-IR"/>
        </w:rPr>
        <w:t>مهندسی   مکانیک</w:t>
      </w:r>
      <w:r>
        <w:rPr>
          <w:rFonts w:ascii="IranNastaliq" w:hAnsi="IranNastaliq" w:cs="IranNastaliq" w:hint="cs"/>
          <w:rtl/>
          <w:lang w:bidi="fa-IR"/>
        </w:rPr>
        <w:t>..........................</w:t>
      </w:r>
      <w:r w:rsidRPr="006B3CAE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</w:t>
      </w:r>
      <w:r w:rsidR="006B0268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    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</w:t>
      </w:r>
      <w:r w:rsidRPr="005908E6">
        <w:rPr>
          <w:rFonts w:ascii="IranNastaliq" w:hAnsi="IranNastaliq" w:cs="B Lotus" w:hint="cs"/>
          <w:sz w:val="28"/>
          <w:szCs w:val="28"/>
          <w:rtl/>
          <w:lang w:bidi="fa-IR"/>
        </w:rPr>
        <w:t xml:space="preserve">نیمسال دوم سال تحصیلی </w:t>
      </w:r>
      <w:r w:rsidR="003368DD">
        <w:rPr>
          <w:rFonts w:ascii="IranNastaliq" w:hAnsi="IranNastaliq" w:cs="B Lotus" w:hint="cs"/>
          <w:sz w:val="28"/>
          <w:szCs w:val="28"/>
          <w:rtl/>
          <w:lang w:bidi="fa-IR"/>
        </w:rPr>
        <w:t>96-97</w:t>
      </w:r>
      <w:r w:rsidRPr="005908E6">
        <w:rPr>
          <w:rFonts w:ascii="IranNastaliq" w:hAnsi="IranNastaliq" w:cs="B Lotus" w:hint="cs"/>
          <w:sz w:val="28"/>
          <w:szCs w:val="28"/>
          <w:rtl/>
          <w:lang w:bidi="fa-IR"/>
        </w:rPr>
        <w:t>.....</w:t>
      </w:r>
      <w:r w:rsidR="006B0268">
        <w:rPr>
          <w:rFonts w:ascii="IranNastaliq" w:hAnsi="IranNastaliq" w:cs="B Lotus" w:hint="cs"/>
          <w:sz w:val="28"/>
          <w:szCs w:val="28"/>
          <w:rtl/>
          <w:lang w:bidi="fa-IR"/>
        </w:rPr>
        <w:t>.</w:t>
      </w:r>
    </w:p>
    <w:tbl>
      <w:tblPr>
        <w:tblStyle w:val="TableGrid"/>
        <w:tblW w:w="10330" w:type="dxa"/>
        <w:jc w:val="center"/>
        <w:tblLook w:val="04A0" w:firstRow="1" w:lastRow="0" w:firstColumn="1" w:lastColumn="0" w:noHBand="0" w:noVBand="1"/>
      </w:tblPr>
      <w:tblGrid>
        <w:gridCol w:w="1525"/>
        <w:gridCol w:w="1530"/>
        <w:gridCol w:w="990"/>
        <w:gridCol w:w="1080"/>
        <w:gridCol w:w="1258"/>
        <w:gridCol w:w="2252"/>
        <w:gridCol w:w="720"/>
        <w:gridCol w:w="975"/>
      </w:tblGrid>
      <w:tr w:rsidR="006261B7" w:rsidTr="004C0E17">
        <w:trPr>
          <w:trHeight w:val="386"/>
          <w:jc w:val="center"/>
        </w:trPr>
        <w:tc>
          <w:tcPr>
            <w:tcW w:w="4045" w:type="dxa"/>
            <w:gridSpan w:val="3"/>
          </w:tcPr>
          <w:p w:rsidR="005908E6" w:rsidRDefault="005908E6" w:rsidP="003368DD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 w:rsidR="001A24D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C67D14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 ارشد</w:t>
            </w:r>
          </w:p>
        </w:tc>
        <w:tc>
          <w:tcPr>
            <w:tcW w:w="2338" w:type="dxa"/>
            <w:gridSpan w:val="2"/>
          </w:tcPr>
          <w:p w:rsidR="005908E6" w:rsidRDefault="005908E6" w:rsidP="00C67D14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3368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نظری </w:t>
            </w:r>
            <w:r w:rsidR="00C67D14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3</w:t>
            </w:r>
          </w:p>
        </w:tc>
        <w:tc>
          <w:tcPr>
            <w:tcW w:w="2972" w:type="dxa"/>
            <w:gridSpan w:val="2"/>
          </w:tcPr>
          <w:p w:rsidR="005908E6" w:rsidRPr="005908E6" w:rsidRDefault="006B38F5" w:rsidP="003368DD">
            <w:pPr>
              <w:tabs>
                <w:tab w:val="left" w:pos="2057"/>
                <w:tab w:val="right" w:pos="2756"/>
              </w:tabs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اشینهای کنترل عددی پیشرفته</w:t>
            </w:r>
          </w:p>
        </w:tc>
        <w:tc>
          <w:tcPr>
            <w:tcW w:w="975" w:type="dxa"/>
            <w:vMerge w:val="restart"/>
          </w:tcPr>
          <w:p w:rsidR="005908E6" w:rsidRPr="00047D53" w:rsidRDefault="005908E6" w:rsidP="00B97D71">
            <w:pPr>
              <w:jc w:val="center"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:rsidR="005908E6" w:rsidRDefault="004C0E17" w:rsidP="00B97D71">
            <w:pPr>
              <w:jc w:val="center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="005908E6"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97D71" w:rsidTr="004C0E17">
        <w:trPr>
          <w:trHeight w:val="341"/>
          <w:jc w:val="center"/>
        </w:trPr>
        <w:tc>
          <w:tcPr>
            <w:tcW w:w="6383" w:type="dxa"/>
            <w:gridSpan w:val="5"/>
          </w:tcPr>
          <w:p w:rsidR="00B97D71" w:rsidRDefault="00B97D71" w:rsidP="00B97D71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 w:rsidRPr="00B97D71"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softHyphen/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ها و هم</w:t>
            </w:r>
            <w:r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ها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</w:p>
        </w:tc>
        <w:tc>
          <w:tcPr>
            <w:tcW w:w="2972" w:type="dxa"/>
            <w:gridSpan w:val="2"/>
          </w:tcPr>
          <w:p w:rsidR="00B97D71" w:rsidRPr="00262BB3" w:rsidRDefault="00C67D14" w:rsidP="006B38F5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Advanced</w:t>
            </w:r>
            <w:r w:rsidR="006B38F5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CNC</w:t>
            </w:r>
          </w:p>
        </w:tc>
        <w:tc>
          <w:tcPr>
            <w:tcW w:w="975" w:type="dxa"/>
            <w:vMerge/>
          </w:tcPr>
          <w:p w:rsidR="00B97D71" w:rsidRDefault="00B97D71" w:rsidP="00B97D71">
            <w:pPr>
              <w:jc w:val="center"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E31D17" w:rsidTr="007A6B1B">
        <w:trPr>
          <w:trHeight w:val="395"/>
          <w:jc w:val="center"/>
        </w:trPr>
        <w:tc>
          <w:tcPr>
            <w:tcW w:w="5125" w:type="dxa"/>
            <w:gridSpan w:val="4"/>
          </w:tcPr>
          <w:p w:rsidR="00E31D17" w:rsidRPr="00E31D17" w:rsidRDefault="00E31D17" w:rsidP="00E31D17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شماره تلفن اتاق:</w:t>
            </w:r>
            <w:r w:rsidR="003368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31533362</w:t>
            </w:r>
          </w:p>
        </w:tc>
        <w:tc>
          <w:tcPr>
            <w:tcW w:w="5205" w:type="dxa"/>
            <w:gridSpan w:val="4"/>
          </w:tcPr>
          <w:p w:rsidR="00E31D17" w:rsidRDefault="00E31D17" w:rsidP="00E31D17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/مدرسین:</w:t>
            </w:r>
            <w:r w:rsidR="003368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وحید عابدینی</w:t>
            </w:r>
          </w:p>
        </w:tc>
      </w:tr>
      <w:tr w:rsidR="00E31D17" w:rsidTr="007A6B1B">
        <w:trPr>
          <w:trHeight w:val="341"/>
          <w:jc w:val="center"/>
        </w:trPr>
        <w:tc>
          <w:tcPr>
            <w:tcW w:w="5125" w:type="dxa"/>
            <w:gridSpan w:val="4"/>
          </w:tcPr>
          <w:p w:rsidR="00E31D17" w:rsidRPr="00E31D17" w:rsidRDefault="00E31D17" w:rsidP="00E31D17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</w:p>
        </w:tc>
        <w:tc>
          <w:tcPr>
            <w:tcW w:w="5205" w:type="dxa"/>
            <w:gridSpan w:val="4"/>
          </w:tcPr>
          <w:p w:rsidR="00E31D17" w:rsidRPr="00262BB3" w:rsidRDefault="00262BB3" w:rsidP="00262BB3">
            <w:pPr>
              <w:tabs>
                <w:tab w:val="left" w:pos="2057"/>
                <w:tab w:val="right" w:pos="2756"/>
              </w:tabs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پست الکترونیکی:  </w:t>
            </w:r>
            <w:r w:rsidRPr="00262BB3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v.abedini@semnan.ac.ir</w:t>
            </w:r>
          </w:p>
        </w:tc>
      </w:tr>
      <w:tr w:rsidR="00BE73D7" w:rsidTr="00BB034D">
        <w:trPr>
          <w:trHeight w:val="341"/>
          <w:jc w:val="center"/>
        </w:trPr>
        <w:tc>
          <w:tcPr>
            <w:tcW w:w="10330" w:type="dxa"/>
            <w:gridSpan w:val="8"/>
          </w:tcPr>
          <w:p w:rsidR="00BE73D7" w:rsidRPr="00E31D17" w:rsidRDefault="00BE73D7" w:rsidP="00E31D17">
            <w:pPr>
              <w:jc w:val="right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رنامه تدریس در هفته و شماره کلاس:</w:t>
            </w:r>
            <w:r w:rsidR="00262BB3">
              <w:rPr>
                <w:rFonts w:ascii="IranNastaliq" w:hAnsi="IranNastaliq" w:cs="B Mitra"/>
                <w:sz w:val="28"/>
                <w:szCs w:val="28"/>
                <w:lang w:bidi="fa-IR"/>
              </w:rPr>
              <w:t xml:space="preserve"> </w:t>
            </w:r>
          </w:p>
        </w:tc>
      </w:tr>
      <w:tr w:rsidR="008D2DEA" w:rsidTr="004B094A">
        <w:trPr>
          <w:trHeight w:val="359"/>
          <w:jc w:val="center"/>
        </w:trPr>
        <w:tc>
          <w:tcPr>
            <w:tcW w:w="10330" w:type="dxa"/>
            <w:gridSpan w:val="8"/>
          </w:tcPr>
          <w:p w:rsidR="008D2DEA" w:rsidRPr="008D2DEA" w:rsidRDefault="008D2DEA" w:rsidP="006B38F5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8D2DE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هداف درس:</w:t>
            </w:r>
            <w:r w:rsidR="00262BB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C67D14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توانایی </w:t>
            </w:r>
            <w:r w:rsidR="006B38F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 اصول نرم افزاری و سخت افزاری ماشین های کنترل عددی</w:t>
            </w:r>
          </w:p>
        </w:tc>
      </w:tr>
      <w:tr w:rsidR="008D2DEA" w:rsidTr="004B094A">
        <w:trPr>
          <w:trHeight w:val="395"/>
          <w:jc w:val="center"/>
        </w:trPr>
        <w:tc>
          <w:tcPr>
            <w:tcW w:w="10330" w:type="dxa"/>
            <w:gridSpan w:val="8"/>
          </w:tcPr>
          <w:p w:rsidR="008D2DEA" w:rsidRPr="008D2DEA" w:rsidRDefault="008D2DEA" w:rsidP="001738A2">
            <w:pPr>
              <w:tabs>
                <w:tab w:val="left" w:pos="2057"/>
                <w:tab w:val="right" w:pos="2756"/>
              </w:tabs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8D2DE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مکانات آموزشی مورد نیاز:</w:t>
            </w:r>
          </w:p>
        </w:tc>
        <w:bookmarkStart w:id="0" w:name="_GoBack"/>
        <w:bookmarkEnd w:id="0"/>
      </w:tr>
      <w:tr w:rsidR="00C1549F" w:rsidTr="007A6B1B">
        <w:trPr>
          <w:trHeight w:val="224"/>
          <w:jc w:val="center"/>
        </w:trPr>
        <w:tc>
          <w:tcPr>
            <w:tcW w:w="1525" w:type="dxa"/>
          </w:tcPr>
          <w:p w:rsidR="00C1549F" w:rsidRPr="00C1549F" w:rsidRDefault="00C1549F" w:rsidP="001A24D7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پایان</w:t>
            </w:r>
            <w:r w:rsidR="001A24D7"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م</w:t>
            </w:r>
          </w:p>
        </w:tc>
        <w:tc>
          <w:tcPr>
            <w:tcW w:w="1530" w:type="dxa"/>
          </w:tcPr>
          <w:p w:rsidR="00C1549F" w:rsidRPr="00C1549F" w:rsidRDefault="001A24D7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میان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="00C1549F"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م</w:t>
            </w:r>
          </w:p>
        </w:tc>
        <w:tc>
          <w:tcPr>
            <w:tcW w:w="2070" w:type="dxa"/>
            <w:gridSpan w:val="2"/>
          </w:tcPr>
          <w:p w:rsidR="00C1549F" w:rsidRPr="00C1549F" w:rsidRDefault="00C1549F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رزشیابی مستمر(کوئیز)</w:t>
            </w:r>
          </w:p>
        </w:tc>
        <w:tc>
          <w:tcPr>
            <w:tcW w:w="3510" w:type="dxa"/>
            <w:gridSpan w:val="2"/>
          </w:tcPr>
          <w:p w:rsidR="00C1549F" w:rsidRPr="00C1549F" w:rsidRDefault="00C1549F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فعالیت</w:t>
            </w:r>
            <w:r w:rsidRPr="00C1549F"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ی کلاسی و آموزشی</w:t>
            </w:r>
          </w:p>
        </w:tc>
        <w:tc>
          <w:tcPr>
            <w:tcW w:w="1695" w:type="dxa"/>
            <w:gridSpan w:val="2"/>
          </w:tcPr>
          <w:p w:rsidR="00C1549F" w:rsidRPr="00E13C35" w:rsidRDefault="00C1549F" w:rsidP="00C1549F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7A6B1B" w:rsidTr="007A6B1B">
        <w:trPr>
          <w:trHeight w:val="278"/>
          <w:jc w:val="center"/>
        </w:trPr>
        <w:tc>
          <w:tcPr>
            <w:tcW w:w="1525" w:type="dxa"/>
          </w:tcPr>
          <w:p w:rsidR="007A6B1B" w:rsidRPr="00FE7024" w:rsidRDefault="001738A2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50</w:t>
            </w:r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>%</w:t>
            </w:r>
          </w:p>
        </w:tc>
        <w:tc>
          <w:tcPr>
            <w:tcW w:w="1530" w:type="dxa"/>
          </w:tcPr>
          <w:p w:rsidR="007A6B1B" w:rsidRPr="00FE7024" w:rsidRDefault="001738A2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30%</w:t>
            </w:r>
          </w:p>
        </w:tc>
        <w:tc>
          <w:tcPr>
            <w:tcW w:w="2070" w:type="dxa"/>
            <w:gridSpan w:val="2"/>
          </w:tcPr>
          <w:p w:rsidR="007A6B1B" w:rsidRPr="00FE7024" w:rsidRDefault="001738A2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>-</w:t>
            </w:r>
          </w:p>
        </w:tc>
        <w:tc>
          <w:tcPr>
            <w:tcW w:w="3510" w:type="dxa"/>
            <w:gridSpan w:val="2"/>
          </w:tcPr>
          <w:p w:rsidR="007A6B1B" w:rsidRPr="00FE7024" w:rsidRDefault="001738A2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20%</w:t>
            </w:r>
          </w:p>
        </w:tc>
        <w:tc>
          <w:tcPr>
            <w:tcW w:w="1695" w:type="dxa"/>
            <w:gridSpan w:val="2"/>
          </w:tcPr>
          <w:p w:rsidR="007A6B1B" w:rsidRPr="00E13C35" w:rsidRDefault="007A6B1B" w:rsidP="007A6B1B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C1549F" w:rsidTr="004B094A">
        <w:trPr>
          <w:trHeight w:val="1115"/>
          <w:jc w:val="center"/>
        </w:trPr>
        <w:tc>
          <w:tcPr>
            <w:tcW w:w="8635" w:type="dxa"/>
            <w:gridSpan w:val="6"/>
          </w:tcPr>
          <w:p w:rsidR="006B38F5" w:rsidRDefault="006B38F5" w:rsidP="006B38F5">
            <w:pPr>
              <w:pStyle w:val="ListParagraph"/>
              <w:numPr>
                <w:ilvl w:val="0"/>
                <w:numId w:val="23"/>
              </w:numPr>
              <w:jc w:val="both"/>
              <w:rPr>
                <w:rFonts w:cs="B Nazanin"/>
                <w:lang w:bidi="fa-IR"/>
              </w:rPr>
            </w:pPr>
            <w:r>
              <w:rPr>
                <w:rFonts w:cs="B Nazanin"/>
                <w:lang w:bidi="fa-IR"/>
              </w:rPr>
              <w:t>NC Machine programming and software Design, Choa-Hwa Chang</w:t>
            </w:r>
          </w:p>
          <w:p w:rsidR="006B38F5" w:rsidRPr="00205ED9" w:rsidRDefault="006B38F5" w:rsidP="006B38F5">
            <w:pPr>
              <w:pStyle w:val="ListParagraph"/>
              <w:numPr>
                <w:ilvl w:val="0"/>
                <w:numId w:val="23"/>
              </w:numPr>
              <w:jc w:val="both"/>
              <w:rPr>
                <w:rFonts w:cs="B Nazanin"/>
                <w:lang w:bidi="fa-IR"/>
              </w:rPr>
            </w:pPr>
            <w:r w:rsidRPr="00205ED9">
              <w:rPr>
                <w:rFonts w:cs="B Nazanin"/>
                <w:lang w:bidi="fa-IR"/>
              </w:rPr>
              <w:t xml:space="preserve">Theory and Design of CNC Systems, Suk-Hwan Suh, Seong-Kyoon Kang, Dae-Hyuk Chung, </w:t>
            </w:r>
            <w:r>
              <w:rPr>
                <w:rFonts w:cs="B Nazanin"/>
                <w:lang w:bidi="fa-IR"/>
              </w:rPr>
              <w:t>2</w:t>
            </w:r>
            <w:r w:rsidRPr="00205ED9">
              <w:rPr>
                <w:rFonts w:cs="B Nazanin"/>
                <w:lang w:bidi="fa-IR"/>
              </w:rPr>
              <w:t>008 Springer.</w:t>
            </w:r>
          </w:p>
          <w:p w:rsidR="006B38F5" w:rsidRDefault="006B38F5" w:rsidP="006B38F5">
            <w:pPr>
              <w:pStyle w:val="ListParagraph"/>
              <w:numPr>
                <w:ilvl w:val="0"/>
                <w:numId w:val="23"/>
              </w:numPr>
              <w:jc w:val="both"/>
              <w:rPr>
                <w:rFonts w:cs="B Nazanin"/>
                <w:lang w:bidi="fa-IR"/>
              </w:rPr>
            </w:pPr>
            <w:r>
              <w:rPr>
                <w:rFonts w:cs="B Nazanin"/>
                <w:lang w:bidi="fa-IR"/>
              </w:rPr>
              <w:t>CNC Machining Handbook, Building, Programming, and Implementation, Alan Overby</w:t>
            </w:r>
          </w:p>
          <w:p w:rsidR="006B38F5" w:rsidRDefault="006B38F5" w:rsidP="006B38F5">
            <w:pPr>
              <w:pStyle w:val="ListParagraph"/>
              <w:numPr>
                <w:ilvl w:val="0"/>
                <w:numId w:val="23"/>
              </w:numPr>
              <w:jc w:val="both"/>
              <w:rPr>
                <w:rFonts w:cs="B Nazanin"/>
                <w:lang w:bidi="fa-IR"/>
              </w:rPr>
            </w:pPr>
            <w:r>
              <w:rPr>
                <w:rFonts w:cs="B Nazanin"/>
                <w:lang w:bidi="fa-IR"/>
              </w:rPr>
              <w:t>CNC Programming Handbook, 3th edition, Peter Smid</w:t>
            </w:r>
          </w:p>
          <w:p w:rsidR="006B38F5" w:rsidRDefault="006B38F5" w:rsidP="006B38F5">
            <w:pPr>
              <w:pStyle w:val="ListParagraph"/>
              <w:numPr>
                <w:ilvl w:val="0"/>
                <w:numId w:val="23"/>
              </w:numPr>
              <w:bidi/>
              <w:jc w:val="both"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ماشین های کنترل عددی ، محمد حسین لطفی</w:t>
            </w:r>
          </w:p>
          <w:p w:rsidR="00C1549F" w:rsidRPr="00616916" w:rsidRDefault="006B38F5" w:rsidP="006B38F5">
            <w:pPr>
              <w:pStyle w:val="ListParagraph"/>
              <w:autoSpaceDE w:val="0"/>
              <w:autoSpaceDN w:val="0"/>
              <w:bidi/>
              <w:adjustRightInd w:val="0"/>
              <w:jc w:val="both"/>
              <w:rPr>
                <w:rFonts w:ascii="Times New Roman" w:hAnsi="Times New Roman" w:cs="Times New Roman"/>
                <w:szCs w:val="24"/>
                <w:lang w:val="en-CA"/>
              </w:rPr>
            </w:pPr>
            <w:r w:rsidRPr="00184231">
              <w:rPr>
                <w:rFonts w:cs="B Nazanin" w:hint="cs"/>
                <w:rtl/>
                <w:lang w:bidi="fa-IR"/>
              </w:rPr>
              <w:t xml:space="preserve">طراحي و ساخت بکمک کامپيوتر و برنامه نويسي کنترل عددي </w:t>
            </w:r>
            <w:r>
              <w:rPr>
                <w:rFonts w:cs="B Nazanin" w:hint="cs"/>
                <w:rtl/>
                <w:lang w:bidi="fa-IR"/>
              </w:rPr>
              <w:t>،</w:t>
            </w:r>
            <w:r w:rsidRPr="00184231">
              <w:rPr>
                <w:rFonts w:cs="B Nazanin"/>
                <w:rtl/>
                <w:lang w:bidi="fa-IR"/>
              </w:rPr>
              <w:t xml:space="preserve"> </w:t>
            </w:r>
            <w:r w:rsidRPr="00184231">
              <w:rPr>
                <w:rFonts w:cs="B Nazanin" w:hint="cs"/>
                <w:rtl/>
                <w:lang w:bidi="fa-IR"/>
              </w:rPr>
              <w:t xml:space="preserve">دکتر محمد بخشي </w:t>
            </w:r>
            <w:r w:rsidRPr="00184231">
              <w:rPr>
                <w:rFonts w:ascii="Arial" w:hAnsi="Arial" w:cs="Arial" w:hint="cs"/>
                <w:rtl/>
                <w:lang w:bidi="fa-IR"/>
              </w:rPr>
              <w:t>–</w:t>
            </w:r>
            <w:r w:rsidRPr="00184231">
              <w:rPr>
                <w:rFonts w:cs="B Nazanin" w:hint="cs"/>
                <w:rtl/>
                <w:lang w:bidi="fa-IR"/>
              </w:rPr>
              <w:t xml:space="preserve"> عضو هيأت علمي دانشگاه مازندران</w:t>
            </w:r>
          </w:p>
        </w:tc>
        <w:tc>
          <w:tcPr>
            <w:tcW w:w="1695" w:type="dxa"/>
            <w:gridSpan w:val="2"/>
          </w:tcPr>
          <w:p w:rsidR="00C1549F" w:rsidRDefault="00C1549F" w:rsidP="00C1549F">
            <w:pPr>
              <w:jc w:val="right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</w:p>
          <w:p w:rsidR="00C1549F" w:rsidRDefault="00C1549F" w:rsidP="00C1549F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</w:tbl>
    <w:p w:rsidR="006B0268" w:rsidRPr="006B0268" w:rsidRDefault="006B0268" w:rsidP="001A24D7">
      <w:pPr>
        <w:jc w:val="center"/>
        <w:rPr>
          <w:rFonts w:ascii="IranNastaliq" w:hAnsi="IranNastaliq" w:cs="B Mitra"/>
          <w:b/>
          <w:bCs/>
          <w:sz w:val="10"/>
          <w:szCs w:val="10"/>
          <w:rtl/>
          <w:lang w:bidi="fa-IR"/>
        </w:rPr>
      </w:pPr>
    </w:p>
    <w:p w:rsidR="006B0268" w:rsidRPr="001A24D7" w:rsidRDefault="006B0268" w:rsidP="006B0268">
      <w:pPr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ودجه</w:t>
      </w:r>
      <w:r>
        <w:rPr>
          <w:rFonts w:ascii="IranNastaliq" w:hAnsi="IranNastaliq" w:cs="B Mitra"/>
          <w:b/>
          <w:bCs/>
          <w:sz w:val="28"/>
          <w:szCs w:val="28"/>
          <w:rtl/>
          <w:lang w:bidi="fa-IR"/>
        </w:rPr>
        <w:softHyphen/>
      </w:r>
      <w:r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tblW w:w="10253" w:type="dxa"/>
        <w:jc w:val="center"/>
        <w:tblLook w:val="04A0" w:firstRow="1" w:lastRow="0" w:firstColumn="1" w:lastColumn="0" w:noHBand="0" w:noVBand="1"/>
      </w:tblPr>
      <w:tblGrid>
        <w:gridCol w:w="1975"/>
        <w:gridCol w:w="7200"/>
        <w:gridCol w:w="1078"/>
      </w:tblGrid>
      <w:tr w:rsidR="004B094A" w:rsidTr="00891C14">
        <w:trPr>
          <w:trHeight w:val="383"/>
          <w:jc w:val="center"/>
        </w:trPr>
        <w:tc>
          <w:tcPr>
            <w:tcW w:w="1975" w:type="dxa"/>
          </w:tcPr>
          <w:p w:rsidR="004B094A" w:rsidRPr="00891C14" w:rsidRDefault="004B094A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sz w:val="28"/>
                <w:szCs w:val="28"/>
                <w:rtl/>
                <w:lang w:bidi="fa-IR"/>
              </w:rPr>
              <w:t>توضیحات</w:t>
            </w:r>
          </w:p>
        </w:tc>
        <w:tc>
          <w:tcPr>
            <w:tcW w:w="7200" w:type="dxa"/>
          </w:tcPr>
          <w:p w:rsidR="004B094A" w:rsidRPr="00891C14" w:rsidRDefault="004B094A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sz w:val="28"/>
                <w:szCs w:val="28"/>
                <w:rtl/>
                <w:lang w:bidi="fa-IR"/>
              </w:rPr>
              <w:t>مبحث</w:t>
            </w:r>
          </w:p>
        </w:tc>
        <w:tc>
          <w:tcPr>
            <w:tcW w:w="1078" w:type="dxa"/>
          </w:tcPr>
          <w:p w:rsidR="004B094A" w:rsidRPr="00891C14" w:rsidRDefault="004B094A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شماره هفته آموزشی</w:t>
            </w:r>
          </w:p>
        </w:tc>
      </w:tr>
      <w:tr w:rsidR="00FE7024" w:rsidTr="006B3CAE">
        <w:trPr>
          <w:trHeight w:val="152"/>
          <w:jc w:val="center"/>
        </w:trPr>
        <w:tc>
          <w:tcPr>
            <w:tcW w:w="1975" w:type="dxa"/>
          </w:tcPr>
          <w:p w:rsidR="00FE7024" w:rsidRPr="00FE7024" w:rsidRDefault="00FE7024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FE7024" w:rsidRPr="00262BB3" w:rsidRDefault="00C67D14" w:rsidP="006B38F5">
            <w:pPr>
              <w:tabs>
                <w:tab w:val="num" w:pos="720"/>
              </w:tabs>
              <w:bidi/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C67D14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مقدمه ای بر </w:t>
            </w:r>
            <w:r w:rsidR="006B38F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باحث ماشین های کنترل عددی</w:t>
            </w:r>
          </w:p>
        </w:tc>
        <w:tc>
          <w:tcPr>
            <w:tcW w:w="1078" w:type="dxa"/>
          </w:tcPr>
          <w:p w:rsidR="00FE7024" w:rsidRPr="00E32E53" w:rsidRDefault="00FE7024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</w:tr>
      <w:tr w:rsidR="006B3CAE" w:rsidTr="00FE7024">
        <w:trPr>
          <w:trHeight w:val="89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962232" w:rsidRPr="00262BB3" w:rsidRDefault="006B38F5" w:rsidP="00962232">
            <w:pPr>
              <w:tabs>
                <w:tab w:val="num" w:pos="720"/>
              </w:tabs>
              <w:bidi/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صول، مراحل و تاریخچه کنترل عددی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</w:tr>
      <w:tr w:rsidR="006B3CAE" w:rsidTr="00FE7024">
        <w:trPr>
          <w:trHeight w:val="197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262BB3" w:rsidRDefault="006B38F5" w:rsidP="006B38F5">
            <w:pPr>
              <w:tabs>
                <w:tab w:val="num" w:pos="720"/>
              </w:tabs>
              <w:bidi/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6B38F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سیستمهای محرک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و انتقال حرکت در </w:t>
            </w:r>
            <w:r w:rsidRPr="006B38F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اشین های کنترل عددی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</w:tr>
      <w:tr w:rsidR="006B3CAE" w:rsidTr="00FE7024">
        <w:trPr>
          <w:trHeight w:val="206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E05D33" w:rsidRDefault="006B38F5" w:rsidP="00E35AF2">
            <w:pPr>
              <w:tabs>
                <w:tab w:val="num" w:pos="720"/>
              </w:tabs>
              <w:bidi/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وسایل نگهدارنده ابزار و قطعه کار در ماشین های کنترل عددی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</w:tr>
      <w:tr w:rsidR="00E05D33" w:rsidTr="00BB034D">
        <w:trPr>
          <w:trHeight w:val="215"/>
          <w:jc w:val="center"/>
        </w:trPr>
        <w:tc>
          <w:tcPr>
            <w:tcW w:w="1975" w:type="dxa"/>
          </w:tcPr>
          <w:p w:rsidR="00E05D33" w:rsidRPr="00FE7024" w:rsidRDefault="00E05D33" w:rsidP="00E05D33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  <w:vAlign w:val="center"/>
          </w:tcPr>
          <w:p w:rsidR="00E05D33" w:rsidRPr="00E05D33" w:rsidRDefault="000B7990" w:rsidP="00E35AF2">
            <w:pPr>
              <w:tabs>
                <w:tab w:val="num" w:pos="720"/>
              </w:tabs>
              <w:bidi/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سازه های اتصالی در ماشین های کنترل عددی</w:t>
            </w:r>
          </w:p>
        </w:tc>
        <w:tc>
          <w:tcPr>
            <w:tcW w:w="1078" w:type="dxa"/>
          </w:tcPr>
          <w:p w:rsidR="00E05D33" w:rsidRPr="00E32E53" w:rsidRDefault="00E05D33" w:rsidP="00E05D33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</w:tr>
      <w:tr w:rsidR="00E35AF2" w:rsidTr="00FE7024">
        <w:trPr>
          <w:trHeight w:val="242"/>
          <w:jc w:val="center"/>
        </w:trPr>
        <w:tc>
          <w:tcPr>
            <w:tcW w:w="1975" w:type="dxa"/>
          </w:tcPr>
          <w:p w:rsidR="00E35AF2" w:rsidRPr="00FE7024" w:rsidRDefault="00E35AF2" w:rsidP="00E35AF2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E35AF2" w:rsidRPr="00262BB3" w:rsidRDefault="000B7990" w:rsidP="00E35AF2">
            <w:pPr>
              <w:tabs>
                <w:tab w:val="num" w:pos="720"/>
              </w:tabs>
              <w:bidi/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مانیتورینگ ابزار و سیستم های کنترلی در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اشین های کنترل عددی</w:t>
            </w:r>
          </w:p>
        </w:tc>
        <w:tc>
          <w:tcPr>
            <w:tcW w:w="1078" w:type="dxa"/>
          </w:tcPr>
          <w:p w:rsidR="00E35AF2" w:rsidRPr="00E32E53" w:rsidRDefault="00E35AF2" w:rsidP="00E35AF2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</w:tr>
      <w:tr w:rsidR="00E05D33" w:rsidRPr="00E35AF2" w:rsidTr="00FE7024">
        <w:trPr>
          <w:trHeight w:val="251"/>
          <w:jc w:val="center"/>
        </w:trPr>
        <w:tc>
          <w:tcPr>
            <w:tcW w:w="1975" w:type="dxa"/>
          </w:tcPr>
          <w:p w:rsidR="00E05D33" w:rsidRPr="00576F05" w:rsidRDefault="00E05D33" w:rsidP="00E35AF2">
            <w:pPr>
              <w:tabs>
                <w:tab w:val="num" w:pos="720"/>
              </w:tabs>
              <w:bidi/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</w:p>
        </w:tc>
        <w:tc>
          <w:tcPr>
            <w:tcW w:w="7200" w:type="dxa"/>
          </w:tcPr>
          <w:p w:rsidR="00E05D33" w:rsidRPr="00576F05" w:rsidRDefault="000B7990" w:rsidP="000B7990">
            <w:pPr>
              <w:tabs>
                <w:tab w:val="num" w:pos="720"/>
              </w:tabs>
              <w:bidi/>
              <w:jc w:val="center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0B7990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برنامه نویسی سیستم های مختلف کنترل عددی به روش </w:t>
            </w:r>
            <w:r w:rsidRPr="000B7990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G-code</w:t>
            </w:r>
            <w:r w:rsidRPr="000B7990">
              <w:rPr>
                <w:rFonts w:asciiTheme="majorBidi" w:hAnsiTheme="majorBidi" w:cstheme="majorBidi"/>
                <w:sz w:val="28"/>
                <w:szCs w:val="28"/>
                <w:rtl/>
                <w:lang w:bidi="fa-IR"/>
              </w:rPr>
              <w:t xml:space="preserve"> </w:t>
            </w:r>
            <w:r w:rsidRPr="000B7990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و </w:t>
            </w:r>
            <w:r w:rsidRPr="000B7990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M-code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fa-IR"/>
              </w:rPr>
              <w:t xml:space="preserve"> </w:t>
            </w:r>
            <w:r w:rsidRPr="000B7990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ر ماشین فرز</w:t>
            </w:r>
          </w:p>
        </w:tc>
        <w:tc>
          <w:tcPr>
            <w:tcW w:w="1078" w:type="dxa"/>
          </w:tcPr>
          <w:p w:rsidR="00E05D33" w:rsidRPr="00576F05" w:rsidRDefault="00E05D33" w:rsidP="00E35AF2">
            <w:pPr>
              <w:tabs>
                <w:tab w:val="num" w:pos="720"/>
              </w:tabs>
              <w:bidi/>
              <w:jc w:val="center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76F0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7</w:t>
            </w:r>
          </w:p>
        </w:tc>
      </w:tr>
      <w:tr w:rsidR="00E05D33" w:rsidTr="006B3CAE">
        <w:trPr>
          <w:trHeight w:val="197"/>
          <w:jc w:val="center"/>
        </w:trPr>
        <w:tc>
          <w:tcPr>
            <w:tcW w:w="1975" w:type="dxa"/>
          </w:tcPr>
          <w:p w:rsidR="00E05D33" w:rsidRPr="00FE7024" w:rsidRDefault="00E05D33" w:rsidP="00E05D33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E05D33" w:rsidRPr="00576F05" w:rsidRDefault="000B7990" w:rsidP="000B7990">
            <w:pPr>
              <w:tabs>
                <w:tab w:val="num" w:pos="720"/>
              </w:tabs>
              <w:bidi/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0B7990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برنامه نویسی سیستم های مختلف کنترل عددی به روش </w:t>
            </w:r>
            <w:r w:rsidRPr="000B7990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G-code</w:t>
            </w:r>
            <w:r w:rsidRPr="000B7990">
              <w:rPr>
                <w:rFonts w:asciiTheme="majorBidi" w:hAnsiTheme="majorBidi" w:cstheme="majorBidi"/>
                <w:sz w:val="28"/>
                <w:szCs w:val="28"/>
                <w:rtl/>
                <w:lang w:bidi="fa-IR"/>
              </w:rPr>
              <w:t xml:space="preserve"> </w:t>
            </w:r>
            <w:r w:rsidRPr="000B7990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و </w:t>
            </w:r>
            <w:r w:rsidRPr="000B7990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M-code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fa-IR"/>
              </w:rPr>
              <w:t xml:space="preserve"> </w:t>
            </w:r>
            <w:r w:rsidRPr="000B7990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در ماشین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تراش</w:t>
            </w:r>
          </w:p>
        </w:tc>
        <w:tc>
          <w:tcPr>
            <w:tcW w:w="1078" w:type="dxa"/>
          </w:tcPr>
          <w:p w:rsidR="00E05D33" w:rsidRPr="00E32E53" w:rsidRDefault="00E05D33" w:rsidP="00E05D33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</w:tr>
      <w:tr w:rsidR="00E05D33" w:rsidRPr="00576F05" w:rsidTr="006B3CAE">
        <w:trPr>
          <w:trHeight w:val="188"/>
          <w:jc w:val="center"/>
        </w:trPr>
        <w:tc>
          <w:tcPr>
            <w:tcW w:w="1975" w:type="dxa"/>
          </w:tcPr>
          <w:p w:rsidR="00E05D33" w:rsidRPr="00576F05" w:rsidRDefault="00E05D33" w:rsidP="00E05D33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</w:p>
        </w:tc>
        <w:tc>
          <w:tcPr>
            <w:tcW w:w="7200" w:type="dxa"/>
          </w:tcPr>
          <w:p w:rsidR="00E05D33" w:rsidRPr="00576F05" w:rsidRDefault="000B7990" w:rsidP="00E35AF2">
            <w:pPr>
              <w:tabs>
                <w:tab w:val="num" w:pos="720"/>
              </w:tabs>
              <w:bidi/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یان ترم</w:t>
            </w:r>
          </w:p>
        </w:tc>
        <w:tc>
          <w:tcPr>
            <w:tcW w:w="1078" w:type="dxa"/>
          </w:tcPr>
          <w:p w:rsidR="00E05D33" w:rsidRPr="00576F05" w:rsidRDefault="00E05D33" w:rsidP="00E05D33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76F0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9</w:t>
            </w:r>
          </w:p>
        </w:tc>
      </w:tr>
      <w:tr w:rsidR="00E05D33" w:rsidRPr="00576F05" w:rsidTr="006B3CAE">
        <w:trPr>
          <w:trHeight w:val="206"/>
          <w:jc w:val="center"/>
        </w:trPr>
        <w:tc>
          <w:tcPr>
            <w:tcW w:w="1975" w:type="dxa"/>
          </w:tcPr>
          <w:p w:rsidR="00E05D33" w:rsidRPr="00576F05" w:rsidRDefault="00E05D33" w:rsidP="00E05D33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</w:p>
        </w:tc>
        <w:tc>
          <w:tcPr>
            <w:tcW w:w="7200" w:type="dxa"/>
          </w:tcPr>
          <w:p w:rsidR="00E05D33" w:rsidRPr="00576F05" w:rsidRDefault="000B7990" w:rsidP="000B7990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0B7990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رنامه نویسی پیشرفته به روش پارامتریک</w:t>
            </w:r>
          </w:p>
        </w:tc>
        <w:tc>
          <w:tcPr>
            <w:tcW w:w="1078" w:type="dxa"/>
          </w:tcPr>
          <w:p w:rsidR="00E05D33" w:rsidRPr="00576F05" w:rsidRDefault="00E05D33" w:rsidP="00E05D33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76F0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0</w:t>
            </w:r>
          </w:p>
        </w:tc>
      </w:tr>
      <w:tr w:rsidR="000B7990" w:rsidRPr="00E35AF2" w:rsidTr="00FE7024">
        <w:trPr>
          <w:trHeight w:val="224"/>
          <w:jc w:val="center"/>
        </w:trPr>
        <w:tc>
          <w:tcPr>
            <w:tcW w:w="1975" w:type="dxa"/>
          </w:tcPr>
          <w:p w:rsidR="000B7990" w:rsidRPr="00E35AF2" w:rsidRDefault="000B7990" w:rsidP="000B7990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</w:p>
        </w:tc>
        <w:tc>
          <w:tcPr>
            <w:tcW w:w="7200" w:type="dxa"/>
          </w:tcPr>
          <w:p w:rsidR="000B7990" w:rsidRPr="00576F05" w:rsidRDefault="000B7990" w:rsidP="000B7990">
            <w:pPr>
              <w:tabs>
                <w:tab w:val="num" w:pos="720"/>
              </w:tabs>
              <w:bidi/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ادامه </w:t>
            </w:r>
            <w:r w:rsidRPr="000B7990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رنامه نویسی پیشرفته به روش پارامتریک</w:t>
            </w:r>
          </w:p>
        </w:tc>
        <w:tc>
          <w:tcPr>
            <w:tcW w:w="1078" w:type="dxa"/>
          </w:tcPr>
          <w:p w:rsidR="000B7990" w:rsidRPr="00E35AF2" w:rsidRDefault="000B7990" w:rsidP="000B7990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5A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1</w:t>
            </w:r>
          </w:p>
        </w:tc>
      </w:tr>
      <w:tr w:rsidR="000B7990" w:rsidRPr="00E35AF2" w:rsidTr="00FE7024">
        <w:trPr>
          <w:trHeight w:val="224"/>
          <w:jc w:val="center"/>
        </w:trPr>
        <w:tc>
          <w:tcPr>
            <w:tcW w:w="1975" w:type="dxa"/>
          </w:tcPr>
          <w:p w:rsidR="000B7990" w:rsidRPr="00E35AF2" w:rsidRDefault="000B7990" w:rsidP="000B7990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</w:p>
        </w:tc>
        <w:tc>
          <w:tcPr>
            <w:tcW w:w="7200" w:type="dxa"/>
          </w:tcPr>
          <w:p w:rsidR="000B7990" w:rsidRPr="00576F05" w:rsidRDefault="000B7990" w:rsidP="000B7990">
            <w:pPr>
              <w:tabs>
                <w:tab w:val="num" w:pos="720"/>
              </w:tabs>
              <w:bidi/>
              <w:jc w:val="center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0B7990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برنامه نویسی پیشرفته با زبان </w:t>
            </w:r>
            <w:r w:rsidRPr="000B7990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APT</w:t>
            </w:r>
          </w:p>
        </w:tc>
        <w:tc>
          <w:tcPr>
            <w:tcW w:w="1078" w:type="dxa"/>
          </w:tcPr>
          <w:p w:rsidR="000B7990" w:rsidRPr="00E35AF2" w:rsidRDefault="000B7990" w:rsidP="000B7990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2</w:t>
            </w:r>
          </w:p>
        </w:tc>
      </w:tr>
      <w:tr w:rsidR="000B7990" w:rsidTr="00FE7024">
        <w:trPr>
          <w:trHeight w:val="233"/>
          <w:jc w:val="center"/>
        </w:trPr>
        <w:tc>
          <w:tcPr>
            <w:tcW w:w="1975" w:type="dxa"/>
          </w:tcPr>
          <w:p w:rsidR="000B7990" w:rsidRPr="00FE7024" w:rsidRDefault="000B7990" w:rsidP="000B7990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0B7990" w:rsidRPr="00576F05" w:rsidRDefault="000B7990" w:rsidP="000B7990">
            <w:pPr>
              <w:tabs>
                <w:tab w:val="num" w:pos="720"/>
              </w:tabs>
              <w:bidi/>
              <w:jc w:val="center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ادامه </w:t>
            </w:r>
            <w:r w:rsidRPr="000B7990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برنامه نویسی پیشرفته با زبان </w:t>
            </w:r>
            <w:r w:rsidRPr="000B7990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APT</w:t>
            </w:r>
          </w:p>
        </w:tc>
        <w:tc>
          <w:tcPr>
            <w:tcW w:w="1078" w:type="dxa"/>
          </w:tcPr>
          <w:p w:rsidR="000B7990" w:rsidRPr="00E32E53" w:rsidRDefault="000B7990" w:rsidP="000B7990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</w:tr>
      <w:tr w:rsidR="000B7990" w:rsidTr="00BB034D">
        <w:trPr>
          <w:trHeight w:val="71"/>
          <w:jc w:val="center"/>
        </w:trPr>
        <w:tc>
          <w:tcPr>
            <w:tcW w:w="1975" w:type="dxa"/>
          </w:tcPr>
          <w:p w:rsidR="000B7990" w:rsidRPr="00FE7024" w:rsidRDefault="000B7990" w:rsidP="000B7990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  <w:vAlign w:val="center"/>
          </w:tcPr>
          <w:p w:rsidR="000B7990" w:rsidRPr="00175CF9" w:rsidRDefault="000B7990" w:rsidP="000B7990">
            <w:pPr>
              <w:tabs>
                <w:tab w:val="num" w:pos="720"/>
              </w:tabs>
              <w:bidi/>
              <w:jc w:val="center"/>
              <w:rPr>
                <w:rFonts w:ascii="B Nazanin" w:hAnsi="B Nazanin" w:cs="B Nazanin" w:hint="cs"/>
                <w:sz w:val="20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برنامه نویسی اتوماتیک شامل ارتباط </w:t>
            </w:r>
            <w:r w:rsidRPr="000B7990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CAD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و </w:t>
            </w:r>
            <w:r w:rsidRPr="000B7990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CAM</w:t>
            </w:r>
            <w:r w:rsidRPr="000B799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و استفاده  از تبادل گرافیکی</w:t>
            </w:r>
          </w:p>
        </w:tc>
        <w:tc>
          <w:tcPr>
            <w:tcW w:w="1078" w:type="dxa"/>
          </w:tcPr>
          <w:p w:rsidR="000B7990" w:rsidRPr="00E32E53" w:rsidRDefault="000B7990" w:rsidP="000B7990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</w:tr>
      <w:tr w:rsidR="000B7990" w:rsidTr="00FE7024">
        <w:trPr>
          <w:trHeight w:val="269"/>
          <w:jc w:val="center"/>
        </w:trPr>
        <w:tc>
          <w:tcPr>
            <w:tcW w:w="1975" w:type="dxa"/>
          </w:tcPr>
          <w:p w:rsidR="000B7990" w:rsidRPr="00FE7024" w:rsidRDefault="000B7990" w:rsidP="000B7990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0B7990" w:rsidRPr="00576F05" w:rsidRDefault="000B7990" w:rsidP="000B7990">
            <w:pPr>
              <w:tabs>
                <w:tab w:val="num" w:pos="720"/>
              </w:tabs>
              <w:bidi/>
              <w:jc w:val="center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آشنایی با نرم افزارهای </w:t>
            </w:r>
            <w:r w:rsidRPr="000B7990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CAM</w:t>
            </w:r>
          </w:p>
        </w:tc>
        <w:tc>
          <w:tcPr>
            <w:tcW w:w="1078" w:type="dxa"/>
          </w:tcPr>
          <w:p w:rsidR="000B7990" w:rsidRPr="00E32E53" w:rsidRDefault="000B7990" w:rsidP="000B7990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</w:tr>
      <w:tr w:rsidR="000B7990" w:rsidTr="00FE7024">
        <w:trPr>
          <w:trHeight w:val="206"/>
          <w:jc w:val="center"/>
        </w:trPr>
        <w:tc>
          <w:tcPr>
            <w:tcW w:w="1975" w:type="dxa"/>
          </w:tcPr>
          <w:p w:rsidR="000B7990" w:rsidRPr="00FE7024" w:rsidRDefault="000B7990" w:rsidP="000B7990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0B7990" w:rsidRPr="00576F05" w:rsidRDefault="000B7990" w:rsidP="000B7990">
            <w:pPr>
              <w:tabs>
                <w:tab w:val="num" w:pos="720"/>
              </w:tabs>
              <w:bidi/>
              <w:jc w:val="center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0B7990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مقدمه ای بر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تست و کنترل ماشین های </w:t>
            </w:r>
            <w:r w:rsidRPr="000B7990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CNC</w:t>
            </w:r>
          </w:p>
        </w:tc>
        <w:tc>
          <w:tcPr>
            <w:tcW w:w="1078" w:type="dxa"/>
          </w:tcPr>
          <w:p w:rsidR="000B7990" w:rsidRPr="00E32E53" w:rsidRDefault="000B7990" w:rsidP="000B7990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</w:tr>
    </w:tbl>
    <w:p w:rsidR="005908E6" w:rsidRPr="005908E6" w:rsidRDefault="005908E6" w:rsidP="0007479E">
      <w:pPr>
        <w:rPr>
          <w:rFonts w:ascii="IranNastaliq" w:hAnsi="IranNastaliq" w:cs="IranNastaliq"/>
          <w:rtl/>
          <w:lang w:bidi="fa-IR"/>
        </w:rPr>
      </w:pPr>
    </w:p>
    <w:sectPr w:rsidR="005908E6" w:rsidRPr="005908E6" w:rsidSect="0007479E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55855" w:rsidRDefault="00555855" w:rsidP="0007479E">
      <w:pPr>
        <w:spacing w:after="0" w:line="240" w:lineRule="auto"/>
      </w:pPr>
      <w:r>
        <w:separator/>
      </w:r>
    </w:p>
  </w:endnote>
  <w:endnote w:type="continuationSeparator" w:id="0">
    <w:p w:rsidR="00555855" w:rsidRDefault="00555855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55855" w:rsidRDefault="00555855" w:rsidP="0007479E">
      <w:pPr>
        <w:spacing w:after="0" w:line="240" w:lineRule="auto"/>
      </w:pPr>
      <w:r>
        <w:separator/>
      </w:r>
    </w:p>
  </w:footnote>
  <w:footnote w:type="continuationSeparator" w:id="0">
    <w:p w:rsidR="00555855" w:rsidRDefault="00555855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560E06"/>
    <w:multiLevelType w:val="hybridMultilevel"/>
    <w:tmpl w:val="E5FA6DFE"/>
    <w:lvl w:ilvl="0" w:tplc="BC8AAB8E">
      <w:start w:val="1"/>
      <w:numFmt w:val="decimal"/>
      <w:lvlText w:val="%1-"/>
      <w:lvlJc w:val="left"/>
      <w:pPr>
        <w:ind w:left="108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45D1522"/>
    <w:multiLevelType w:val="hybridMultilevel"/>
    <w:tmpl w:val="B8A06080"/>
    <w:lvl w:ilvl="0" w:tplc="69EC227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6AB2A144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2C08B22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F8E38FA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62663F8A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114CED9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072C967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24A2AB7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3F1ECF54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">
    <w:nsid w:val="0C3D2379"/>
    <w:multiLevelType w:val="hybridMultilevel"/>
    <w:tmpl w:val="29BEB320"/>
    <w:lvl w:ilvl="0" w:tplc="7B2CB99A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E08E32D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C4A3702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C1706A6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B3F8DA4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3A6476F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28362CC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2FCADBC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0AC7D4A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>
    <w:nsid w:val="0E73788F"/>
    <w:multiLevelType w:val="hybridMultilevel"/>
    <w:tmpl w:val="A3E067BC"/>
    <w:lvl w:ilvl="0" w:tplc="2B72308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1842DBA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110C36E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FD0256A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E05CD46A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6222451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F1BC74F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5EA32C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5F12C62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4">
    <w:nsid w:val="125F0D64"/>
    <w:multiLevelType w:val="hybridMultilevel"/>
    <w:tmpl w:val="EBB4F8B2"/>
    <w:lvl w:ilvl="0" w:tplc="47888F0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40BCCA4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8B942D2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CA6B42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00E47076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F364FC9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922E74F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9DC741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8664DA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5">
    <w:nsid w:val="137B7E2F"/>
    <w:multiLevelType w:val="hybridMultilevel"/>
    <w:tmpl w:val="5428DCF6"/>
    <w:lvl w:ilvl="0" w:tplc="69B4BBA8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9210EB74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5F1AC076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C02184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B3C50A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1A29618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E1CD21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28E0692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C309D6C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6">
    <w:nsid w:val="16AD2862"/>
    <w:multiLevelType w:val="hybridMultilevel"/>
    <w:tmpl w:val="E71010C4"/>
    <w:lvl w:ilvl="0" w:tplc="6B9223E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9312E55"/>
    <w:multiLevelType w:val="hybridMultilevel"/>
    <w:tmpl w:val="6BBEFA5C"/>
    <w:lvl w:ilvl="0" w:tplc="3B14C4E8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8B1427FC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75E305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174ACE3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4BE757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8F7C112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35E4D2DA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D6C0E38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E34488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8">
    <w:nsid w:val="1C2C0C3E"/>
    <w:multiLevelType w:val="hybridMultilevel"/>
    <w:tmpl w:val="71C885D4"/>
    <w:lvl w:ilvl="0" w:tplc="797C19D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CF06620"/>
    <w:multiLevelType w:val="hybridMultilevel"/>
    <w:tmpl w:val="408E14FC"/>
    <w:lvl w:ilvl="0" w:tplc="7E08904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0356380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E790272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5166C76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602CFFF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B41401C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8C36848C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84F633B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96D4E1CC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0">
    <w:nsid w:val="331563CA"/>
    <w:multiLevelType w:val="hybridMultilevel"/>
    <w:tmpl w:val="2122A15E"/>
    <w:lvl w:ilvl="0" w:tplc="0486EF68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1CE29168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C7661EA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C95427BA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280E85E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80234C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632ED4A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B3903E7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E6C01B3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1">
    <w:nsid w:val="39B21EAD"/>
    <w:multiLevelType w:val="hybridMultilevel"/>
    <w:tmpl w:val="31503A88"/>
    <w:lvl w:ilvl="0" w:tplc="D416EF1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A0FEA928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F1FC121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64DEF9B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B0287F9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C652D748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7E0C0E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16308D9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89D0786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2">
    <w:nsid w:val="3B7D7716"/>
    <w:multiLevelType w:val="hybridMultilevel"/>
    <w:tmpl w:val="C49083A2"/>
    <w:lvl w:ilvl="0" w:tplc="2AAE9B7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3B541BD"/>
    <w:multiLevelType w:val="hybridMultilevel"/>
    <w:tmpl w:val="3DAE9082"/>
    <w:lvl w:ilvl="0" w:tplc="6B2ACA9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6542F248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1EE440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964CB5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71AB6C8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CFC0AA08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9A8096C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BECA91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FDDEF0C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4">
    <w:nsid w:val="49EF1B51"/>
    <w:multiLevelType w:val="hybridMultilevel"/>
    <w:tmpl w:val="59FC6BDC"/>
    <w:lvl w:ilvl="0" w:tplc="50309C6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49FEE24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E82507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2F7E7896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6CE63BC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58F2D11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5C06BA8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B75AA6E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1BE2F48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5">
    <w:nsid w:val="56CF15E6"/>
    <w:multiLevelType w:val="hybridMultilevel"/>
    <w:tmpl w:val="BC1861B6"/>
    <w:lvl w:ilvl="0" w:tplc="DC0A202A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2B8877E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3412F0A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AEA07E6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20472E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A6466886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4F76CDC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18A83B2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FD6397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6">
    <w:nsid w:val="592355E4"/>
    <w:multiLevelType w:val="hybridMultilevel"/>
    <w:tmpl w:val="889AF2DE"/>
    <w:lvl w:ilvl="0" w:tplc="C16A7486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C854F3D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1D22EF76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2CA9C5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1205FB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3AE92E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D5BACC5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857C4DB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93F6F324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7">
    <w:nsid w:val="5ACC138D"/>
    <w:multiLevelType w:val="hybridMultilevel"/>
    <w:tmpl w:val="7A684E1A"/>
    <w:lvl w:ilvl="0" w:tplc="19A2A2D0">
      <w:start w:val="1"/>
      <w:numFmt w:val="decimal"/>
      <w:lvlText w:val="%1-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B0D5C9E"/>
    <w:multiLevelType w:val="hybridMultilevel"/>
    <w:tmpl w:val="B43E6152"/>
    <w:lvl w:ilvl="0" w:tplc="FAF0841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E40E172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81D07AC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16ECC79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C8A01D7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73829B88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23F0EF7C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233CFF6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402395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9">
    <w:nsid w:val="5DA01BFD"/>
    <w:multiLevelType w:val="hybridMultilevel"/>
    <w:tmpl w:val="E6F25832"/>
    <w:lvl w:ilvl="0" w:tplc="EBEE8F6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9FB8C61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B40A5B1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D26F3A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AA094A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F208BFE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81147F5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C9881A28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E132E364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0">
    <w:nsid w:val="67283E35"/>
    <w:multiLevelType w:val="hybridMultilevel"/>
    <w:tmpl w:val="C068E32A"/>
    <w:lvl w:ilvl="0" w:tplc="E60E3360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D325D1F"/>
    <w:multiLevelType w:val="hybridMultilevel"/>
    <w:tmpl w:val="84927BB4"/>
    <w:lvl w:ilvl="0" w:tplc="135AA5EE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31E20F42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B5C6091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E932AA0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03F62C8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1103B9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3E20AFDC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FC866874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8DBA795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2">
    <w:nsid w:val="767B0ED6"/>
    <w:multiLevelType w:val="hybridMultilevel"/>
    <w:tmpl w:val="A27038C2"/>
    <w:lvl w:ilvl="0" w:tplc="BBAC5EC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3C68E2B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115EA93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C5A44A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B52188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890677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7B0528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A4AAD9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A1886D4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3">
    <w:nsid w:val="7F0956F1"/>
    <w:multiLevelType w:val="hybridMultilevel"/>
    <w:tmpl w:val="B3488604"/>
    <w:lvl w:ilvl="0" w:tplc="394C87A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2"/>
  </w:num>
  <w:num w:numId="3">
    <w:abstractNumId w:val="10"/>
  </w:num>
  <w:num w:numId="4">
    <w:abstractNumId w:val="13"/>
  </w:num>
  <w:num w:numId="5">
    <w:abstractNumId w:val="9"/>
  </w:num>
  <w:num w:numId="6">
    <w:abstractNumId w:val="19"/>
  </w:num>
  <w:num w:numId="7">
    <w:abstractNumId w:val="14"/>
  </w:num>
  <w:num w:numId="8">
    <w:abstractNumId w:val="7"/>
  </w:num>
  <w:num w:numId="9">
    <w:abstractNumId w:val="1"/>
  </w:num>
  <w:num w:numId="10">
    <w:abstractNumId w:val="4"/>
  </w:num>
  <w:num w:numId="11">
    <w:abstractNumId w:val="16"/>
  </w:num>
  <w:num w:numId="12">
    <w:abstractNumId w:val="18"/>
  </w:num>
  <w:num w:numId="13">
    <w:abstractNumId w:val="15"/>
  </w:num>
  <w:num w:numId="14">
    <w:abstractNumId w:val="2"/>
  </w:num>
  <w:num w:numId="15">
    <w:abstractNumId w:val="3"/>
  </w:num>
  <w:num w:numId="16">
    <w:abstractNumId w:val="21"/>
  </w:num>
  <w:num w:numId="17">
    <w:abstractNumId w:val="5"/>
  </w:num>
  <w:num w:numId="18">
    <w:abstractNumId w:val="11"/>
  </w:num>
  <w:num w:numId="19">
    <w:abstractNumId w:val="6"/>
  </w:num>
  <w:num w:numId="20">
    <w:abstractNumId w:val="17"/>
  </w:num>
  <w:num w:numId="21">
    <w:abstractNumId w:val="23"/>
  </w:num>
  <w:num w:numId="22">
    <w:abstractNumId w:val="0"/>
  </w:num>
  <w:num w:numId="23">
    <w:abstractNumId w:val="20"/>
  </w:num>
  <w:num w:numId="2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NTazNDAytzS2MDNW0lEKTi0uzszPAykwrgUAIQ2JNywAAAA="/>
  </w:docVars>
  <w:rsids>
    <w:rsidRoot w:val="005908E6"/>
    <w:rsid w:val="00043444"/>
    <w:rsid w:val="00047D53"/>
    <w:rsid w:val="00052EAA"/>
    <w:rsid w:val="0007479E"/>
    <w:rsid w:val="00091EE8"/>
    <w:rsid w:val="000B7990"/>
    <w:rsid w:val="000E3261"/>
    <w:rsid w:val="001615ED"/>
    <w:rsid w:val="001738A2"/>
    <w:rsid w:val="001A24D7"/>
    <w:rsid w:val="0023366D"/>
    <w:rsid w:val="00262BB3"/>
    <w:rsid w:val="00321206"/>
    <w:rsid w:val="003368DD"/>
    <w:rsid w:val="003D23C3"/>
    <w:rsid w:val="004B094A"/>
    <w:rsid w:val="004C0E17"/>
    <w:rsid w:val="00555855"/>
    <w:rsid w:val="00576F05"/>
    <w:rsid w:val="005908E6"/>
    <w:rsid w:val="005B71F9"/>
    <w:rsid w:val="00616916"/>
    <w:rsid w:val="006261B7"/>
    <w:rsid w:val="006B0268"/>
    <w:rsid w:val="006B38F5"/>
    <w:rsid w:val="006B3CAE"/>
    <w:rsid w:val="00706A4D"/>
    <w:rsid w:val="00720EEE"/>
    <w:rsid w:val="007367C0"/>
    <w:rsid w:val="00743C43"/>
    <w:rsid w:val="00783EB9"/>
    <w:rsid w:val="007A6B1B"/>
    <w:rsid w:val="00891C14"/>
    <w:rsid w:val="008D2DEA"/>
    <w:rsid w:val="00931478"/>
    <w:rsid w:val="00962232"/>
    <w:rsid w:val="00966AF6"/>
    <w:rsid w:val="00A44E5B"/>
    <w:rsid w:val="00B73052"/>
    <w:rsid w:val="00B97D71"/>
    <w:rsid w:val="00BB034D"/>
    <w:rsid w:val="00BE73D7"/>
    <w:rsid w:val="00C113ED"/>
    <w:rsid w:val="00C1549F"/>
    <w:rsid w:val="00C67D14"/>
    <w:rsid w:val="00C84F12"/>
    <w:rsid w:val="00CA1BA8"/>
    <w:rsid w:val="00DA7A22"/>
    <w:rsid w:val="00E00030"/>
    <w:rsid w:val="00E05D33"/>
    <w:rsid w:val="00E13C35"/>
    <w:rsid w:val="00E31D17"/>
    <w:rsid w:val="00E32E53"/>
    <w:rsid w:val="00E35AF2"/>
    <w:rsid w:val="00E778AC"/>
    <w:rsid w:val="00FA2940"/>
    <w:rsid w:val="00FA3054"/>
    <w:rsid w:val="00FE7024"/>
    <w:rsid w:val="00FF3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paragraph" w:styleId="ListParagraph">
    <w:name w:val="List Paragraph"/>
    <w:basedOn w:val="Normal"/>
    <w:uiPriority w:val="34"/>
    <w:qFormat/>
    <w:rsid w:val="003368D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62BB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35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597016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0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283095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58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351024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68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990569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34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01499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14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537841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87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092728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55059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84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80110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5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065901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87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05898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18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922243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18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6494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44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912231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81032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73076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251522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482">
          <w:marLeft w:val="0"/>
          <w:marRight w:val="432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48089">
          <w:marLeft w:val="0"/>
          <w:marRight w:val="432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52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228020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78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033014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11844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19660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441095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065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093499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90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637833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20729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9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99006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58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85894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300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OZESH</dc:creator>
  <cp:keywords/>
  <dc:description/>
  <cp:lastModifiedBy>parsain</cp:lastModifiedBy>
  <cp:revision>4</cp:revision>
  <cp:lastPrinted>2018-12-27T12:18:00Z</cp:lastPrinted>
  <dcterms:created xsi:type="dcterms:W3CDTF">2019-01-27T05:46:00Z</dcterms:created>
  <dcterms:modified xsi:type="dcterms:W3CDTF">2019-01-27T06:20:00Z</dcterms:modified>
</cp:coreProperties>
</file>